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express</w:t>
      </w:r>
      <w:r>
        <w:t xml:space="preserve"> </w:t>
      </w:r>
      <w:r>
        <w:t xml:space="preserve">new</w:t>
      </w:r>
      <w:r>
        <w:t xml:space="preserve"> </w:t>
      </w:r>
      <w:r>
        <w:t xml:space="preserve">(3999)</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กล้องวงจรปิด ข้ามถนนเข้าตลาด ซึ่งก็มีรถเจ้าหน้าที่อาสาบางปะกงลงไปดูนายอานันที่ได้รับบาดเจ็บ และพบในมือขวาของนายอานันกลับไปแต่กลับมาเกิดอุบัติเหตุก่อนจึงนำตัวในข้อหาครองครองยาเสพติดเพื่อจำหน่วย ผ่านบริเวณด้านหน้าเซเรวิตี้สถานที่จัดงานศพของนาย แบลกตัน เทรนเลอร์ เหยื่อกราดยิงวันที่ 17 กันยายน ที่ผ่านมา ครั้งนี้ส่งผลให้มีผู้บาดเจ็บ 8 ราย หลังคนร้ายกราดยิงใส่ผู้คนนับร้อยคน ที่กำลังมาร่วมงานศพ เวลา 12.45 น. วานนี้ ด้านนายทอม วาเรซ นายกเทศมนตรีเมือง 7 คนมีทั้งผู้หญญิงและผู้ชาย อายุ 21-48 ปี ทุกคนมีอาการทรงตัว และคาดว่าบาดแผลไม่ได้สาหัสเป็นอันตรายถึงชีวิต ล่าสุดตำรวจกำลังสืบหาเบาะแส ตามจับ เหตุการณ์ที่เกิดขึ้นแสดงถึงความรุนแรงแต่ยังไม่แน่ชัดว่ามีความเกี่ยวข้องกับงานศพ นายเบรซตันหรือไม่ และทั้งหมด คือ Express Newsหัวใจนักบิดของเชลล์ แอดวานซ์ เป็นครูอยู่บนดอย ย่างเข้าปีที่ 8 แล้วครับ เพื่อให้รถอยู่สภาพที่สมบูรณ์ ผมเลยเลือกให้น้ำมัน บริเวณกระท่อมสวนยางพารา ตำบลชะรัด กงหรา จังหวัดพัทลุง ตำรวจได้ตรวจสอบ พบผู้ถูกยิงเข้าที่บริเวณแขนซ้ายและต้นขาขวา และต้นขาขวา รวมทั้งหมด 5 แผล มิลลิเมตรตกอยู่ 5 ปลอก เจ้าหน้าที่จึงเก็บไว้ตรวจสอบ เบื้องต้นจากการสอบสวนทราบว่า นายวิรัตน์ ได้เลิกรากับภรรยา และอาศัยอยู่ในกระท่อม ดังกล่าวเพียงลำพัง ไปหาปลาในทุ่งนาระแวกนั้น กลับมายังกระท่อม ก่อนจะถูกคนร้าย ซึ่งคากว่าจะอยู่ในที่มืด ยิงจนนายวิรัตน์เสียชีวิต คาดว่าน่าจะมาจากปมขัดแย้ง กฎหมาย สวนสัตว์เชสเตอร์ ในเมืองเชสชายส์ ในอังกฤษ ในการเป็นสวนสัตว์แห่งแรกของยุโรป ที่สามารถเพาะพันธุ์กบใบไม้เม็กซิกัน แล้ว โดยกบชนิดนี้พบได้ในพื้นที่ป่า ที่มีสภาแห้งแล้ง มีอุณหภูมิสูงในแม็กซิโก ทำให้เจ้าหน้าที่ต้องสร้างสภาพแวดล้อมจำลองแบบนั้นขึ้นมาให้เหมือนมากที่สุด โดยเจ้าหน้าที่ระบุว่าแห้งแล้ง หนองน้ำที่กบไปวางไข่เหือดแห้งอย่างรวดเร็ว ส่งผลให้กบสายพันธุ์นี้มีการเติบโตอย่างรวดเร็ว เป็นลูกอ๊อด และเป็นกบ เท่านั้น ขณะที่กบสายพันธุ์อื่น นานประมาณ 1-2 เดือน และทั้งหมดนี้ คือ Express News ค่ะ // สนับสนุนโดย Mobile Banking จากธนาคารกรุงเทพ ดีไซน์ใหม่ ใครก็ใช้เป็น ดาวน์โหลดได้แล้ววันนี้</w:t>
      </w:r>
    </w:p>
    <w:p>
      <w:pPr>
        <w:pStyle w:val="BodyText"/>
      </w:pPr>
      <w:r>
        <w:t xml:space="preserve">(ผู้ประกาศข่าวหญิง) เกิดอุบัติเหตุรถจักรยานยนต์ชนต้นไม้จักรยานยนต์เสียชีวิต โดยที่เกิดเหตุอยู่ที่หลักกิโลเมตรที่ 19 บริเวณ หมู่ 7 อำเภอชนแดน จังหวัดเพชรบูรณ์ รถจักรยานยนต์สภาพด้านหน้าพังเสียหาย อายุ 25 ปีจากการสอบถามญาติ ทราบว่านายนัฐพงศ์ ไปซื้อของ แต่ญาติเห็นว่าออกไปนานผิดปกติ จึงโทรศัพท์ตามหา แต่ไม่ติดต่อได้จึงพากันออกจึงพบว่าเสียชีวติ เบื้องต้นเจ้าหน้าที่ทราบว่านายนัฐพงษ์ น่าจะขี่รถมาด้วยความเร็ว แล้วเกิดเสียหลักพุ่งชนต้นไม้ จนกลายเหตุ เมื่อวานนี้บริษัท Ciniworld Group เครือยข่ายโรงภาพยนตร์อันดับ 2 ของโลก ทั้งหมดในอังกฤษและสหรัฐฯ เป็นการชั่วคราวอย่างไม่มีกำหนด โดยโรงภาพยนตร์ทั้งหมด 536 แห่งในสหรัฐฯ และโรงภาพยนตร์ Cineworld 127 แห่งในอังกฤษ จะปิดวันที่ 8 ตุลาคมนี้ และไม่มีกำหนด // …เกิดอุบัติเหตุรสบัติ ชนคนจนเสียชีวิต เหตุเกิดบนถนนเทพรักษ์ ขาออก หลักกิโลเมตรที่ 21 เจ้าหน้าที่กู้ภัยเข้าตรวจสอบ พบร่างนายสมาน ลีนา นอนเสียชีวิต ฮอนด้าเวฟคว่ำอยู่บนถนน ส่วนรถบัสรับ-ส่งพนักงาน โดยนาย ให้การว่ารับพนักงานไปส่งที่โรงงานรถจักรยานยนต์คู่กรณีมาในเลนขวา ในช่องทางด่วน แล้วหักหลบกระทันหันจนรถเสียหลักคว่ำ หักหลบซ้ายแล้ว แต่เบรกไม่ทัน จนเสียชีวิตมอบให้เจ้าหน้าที่ชันสูตร พร้อมเตือนคนขับจักไม่ควรเข้าเลนทางด่าน เพราะมีความเสี่ยงสูงจะเกิดอุบัติเหตุ และนี่คือ Express News ค่ะ เกิดเหตุไฟไหม้รถบรรทุกปูรเกิดเหตุไฟไหม้รถพ่วงบรรทุกปูน ในพื้นที่ หมู่ 1 ตำบลขุนทะเล เจ้าหน้าที่บรรเทาสาธารณภัย เข้าตรวจสอบ พบรถคันดังกล่าวไฟไหม้ แต่ว่าเพลิง สงบลงแล้ว นายอัมรินทร์ ไปส่งปูนให้ลูกค้าที่ Southern Keyboard เขาท่าเพชร เห็นกลุ่มควัน และมีเปลวเพลิงลุกไหม้ ห้องเครื่องหลังคนขับ เมื่อจอดดูพบว่าเพลิงลุกไหม้อย่างรุนแรงตรงถังน้ำมันสำรอง ชาวบ้านนำถึงดับเพลิงและน้ำมาช่วยดับ พบถังน้ำมันสำรอง 200 ลิตร ที่ระเบิด กระเด็น 200 เมตร แล้วไปตกใส่หลังคาบ้านและฟ่าเพดาน เสียหายไปด้วย สาเหตุเบื้องต้นทราบว่า ลัดวงจร ประเทศรัสเซียได้เปิดโรงพยาบาลรักษา COVID-19 ที่รองรับผู้ป่วย COVID-19 อย่างก้าวกระโดด โดยดับแปลงศูนย์ประชุมขนาดใหเพื่อเตรียมรับมือกับผู้ป่วยระลอกที่ 2 ขณะที่เมื่อวันอาทิตย์ที่ผ่านมา รัสเซียพบผู้ป่วยCOVID-19 รายใหม่เพิ่มกว่า 10,000 ราย ถือว่าเป็นการพบผู้ป่วยรายใหม่มากที่สุด ซึ่งรัสเซียเป็นประเทศที่พบการระบาดมากเป็นอันดับ 4 ลองจากสหรัฐอเมริกา อินเดีย ยอดผู้ป่วยรวมทั่วประเทศทะลุ 1,220,000 ราย และนี่คือ Express News ค่ะ สนับสนุนโดย AIS 5G คลื่นมากสุด ครอบคลุมสุด // นางพิมยาดา ผู้ปนักเรียนชั้นอนุบาล 2 โรงเรียน ที่ถูเล็บหายไปครึ่งหนึ่ง นำใบรับรองแพทย์ ไปยื่นต่อร้อยเวรเจ้าของคดี เพื่อยื่นดำเนินคดีต่อครูที่ปิดประตูทับนิ้ว โดยนางพิมยาดา เคยเรียกค่ารักษาพยาบาล เป็นเงิน 400,000 บาท ครั้งแรกโรงเรียนยอมจ่าย 100,000 ผุ้ปกครอง 350,000 ทางโรงเรียนได้ต่อรอง นางพิมยาดา ผู้ปกครองเด็กไม่ยอมรับ ทำให้การเจรจา ยุติธรรม โดยพร้อมจะน้อมรับในคำสวานนี้สำนักข่าว รายงานว่า อเมริกัน จากวงดนตรีฮาร์ดร็อกที่เขาต่อสู้มานานหลายสิบปี แหล่งข่าวบอกว่า นายแวนเหเลน เสียชีวิตที่รัสแคริฟอร์เนีย ของเขาโพสต์ข้อความแจ้งข่าวร้ายบนสื่อออนไลน์ เอ้ดดี้ แวน เฮเลน เกิดขึ้นในช่วงต้นทศวรรษ 1970 ร่วมกับอเลกพี่ชายของเขา มากมายและได้รับการจารึกสู่หอร็อกแอนด์โรลปี 2550 และทั้งหมดนี้ คือ Express New // สนับสนุนโดย Mobile Banking จากธนาคารกรุงเทพ ใคร ๆ ก็ใช้เป็น ดาวน์โหลดได้แล้ววันนี้ // เกิดอุบัติเหตุรถจักรยานยนต์ชนกับราวสะพานเกือกม้า ถนนเทพรัตน์ ตำบลบางโแลง อำเภอบางพลี จังหวัดสมุทรปราการ เจเข้าตรวจสอบ พบนายโสรัตน์ เร่งวิถี อายุ 27 ปี นอนได้รับบาดเจ็บ หมดสติ โรงพยาบาลและพบรถจักรยานยนต์พลิกคว่ำโดยผู้เห็นเหตุการณ์เล่าว่า ผู้เสียชีวิตขับรถมาด้วยความเร็ว ขึ้นบนสะพานกลับรถ มุ่งหน้าไปที่ซอยวัดสีวารีน้อย เมื่อมาถึงทางโค้งบนสะพาน เสียหลักพุ่งชนราวสะพานพลิกคว่ำคนขี่ตกร่วงลงไปที่ถนนเทพรัตน์ด้านล่าง ได้รับบาดเจ็บ โดยรายละเอียดตำรวจจะสอบสวน เพื่อดำเนินการตามขั้นตอนต่อไป ประชาชนที่อาศัยอยู่ในเมืองแคนคูนรวมถึงนักท่องเที่ยวต้องอพยพหนีพายุเฮอริเคนเดลตา ความรุนแรงระดับ 4 ความเร็วลม 230 กิโลเมตรต่อชั่วโมง นายคาลอส วาคิน เปิดเผยว่านักท่องเที่ยวได้รับการอพยพไปที่เมืองแคนคูนแล้ว พร้อมเตือนประชาชนให้เตรียมอาหาร น้ำดื่ม และสิ่งของที่จำเป็นเอาไว้ใช้ จะทำให้มีฝนตกหนัก เกิดน้ำท่วม ให้ชาวบ้านที่อาศัยอยู่บริเวณชายฝั่ง โดยบอกว่าทางการได้ส่งทหารและเจ้าหน้าที่อาสาสมัครดูแลเหตุฉุกเฉินกว่า 5,000 คน เสี่ยงภัยแล้ว ทั้งหมดนี้ คือ Express News ค่ะ เกิดเหตุคนร้ายทำทีมาถามชื่อ แล้วก่อเหตุกระชากสร้อยคอทองคำ โดยเล็กน้อยวงศ์ อายุ 25 ปี แล้วว่า เมื่อเช้านี้ ได้ไปส่งลูกที่โรงเรียน และก็จอดรถซื้อของที่ซอยสันติสุข หมู่ 4 ตำบลลำลูกกา ปทุมธานี ประมาณ 25-30 ปี ขับขี่รถจักรยานยนต์ไม่ทราบทะเบียน สวมเสื้อยีนแขนยาว จากนั้นถามหาคนที่ไม่รู้จัก จังหวะนั้นคนร้าย ได้กระซารก 10,000 กว่าบาทและขับรถจักรยานยนต์หลบหนีไปที่ สภ. ลำลูกกา ให้ช่วยจับคนร้าย โดยจากกล้องวงจรปิดพื้นที่ใกล้เคียงเห็นคนร้ายขี่รถจักรยานยนต์เข้ามาวนในโรงงานแห่ง จากนั้นก็เข้าไปก่ นายโจไบเดนผุู้สมัครเข้าชิงตำแหน่งประธานาธิบดี สหรัฐฯ ตอบคำถามนักข่าวระบุว่า โดนัลทรัมป์ สหรัฐ วัย 73 ปี ไม่ควรขึ้นเวที หากยังไม่หายดีจากโรคโควิด-19 ชิงตำแหน่งประธานาธิบดี ครั้งที่ 2 ในเดือนตุลาคม ที่จะถึงนี้ ควรจัดภายใต้การดูแลของแพทย์ ขณะที่ผู้จัดงานได้หารือ ใหม่ให้มีความปลอดภัยมากที่สุด โดยมีความเป็นไปได้ว่าอาจจะปรับเปลี่ยนรูปแบบเป็นดีเบตทางไกล ประกาศว่าป่วยเป็นโรค COVID-19 และถูกนำตัวไปรักษาที่โรงพยาบาลทหารเพียง 3 วัน กลับไปรักษาตัวต่อที่ทำเนียบขาว ขณะที่เลขาฯ ประธานาธิบดี ไม่เคยเปิดเผยรายละเอียดในการรักษา และนี่ คือ Express New พบผู้เสียชีวิตที่อยู่ภายในซอยสายชม 3 โดยผู้เสียชีวิต คือ นางเนาวรัตน์ นั่งเสียชีวิตอยู่ที่เบาะคนขับหน้าบ้าน ห้อยขาลงกับพื้น ประตูรถเปิด ภายในบ้านพบกระดาษทิชชูและกล่องกระดาษทิซตำรวจเข้าไปภายในตัวบ้านไม่ได้ วันนี้เจ้าหน้าที่ตรวจสอบพบเจ้าของบ้านเช่า เล่าว่าไม่ทราบว่าป่วยด้วยโรคอะไร ช่วง 3-4 วันก่อน เห็นผู้ตายนอนอยู่ที่รถตลอดเวลา และไม่ทราบผู้หญิงดังกล่าว ซึ่งผู้ตายได้พักอาศัยอยู่ลำพัง โดยจะสั่งให้รถจักรยานยนต์รับจ้าง ไปซื้อของใช้เบ็ดให้เป็นประจำ ซึ่งตำรวจจะสอบสวนหาสาเหตุที่แท้จริงต่อไป กระทรวงพาณิชย์ สหรัฐอเมริการายงานเศรษฐกิจในเดือนสิงหาคมที่ผ่านมาขาดทุในรอบ 14 ปี โดยช่องว่างระหว่างการซื้อขายสินค้าและบริการของสหรัฐฯ เพิ่มสูงขึ้น 5.9 คิดเป็นมูลค่า 60,000 ขณะที่ยอดการส่งออกสูงขึ้นจากร้อยละ 2.2 เมล็ดถั่วเหลือง และยอดนำเข้าสูงขึ้น จากการนำเข้าน้ำมันดิบ รถยนต์ และชิ้นส่วนรถยนต์ ด้านผู้เชี่ยวชาญระบุว่า กระทบของเศรษฐกิจโลกและ Demand ที่ลดลง หลังจากที่ประธานาธิบดี สหรัฐอเมริกา ได้ประกาศการนำเข้าเหล็ก อลูมิเนียม และสินค้าจากจีน มุ่งเน้นเจรจาเพื่อมุ่งเน้นผลิตสินค้า และนี่คือ Express NNews ค่ะ ใหม่ ใคร ๆ ก็ใช้เป็นดาวน์โหลดได้แล้ววันนี้ // ดูเหตุรถจักรยานยนต์ชนกัน ที่ตำบลอีสาน อำเภอเมืองบุรีรัมย์ เป็นเหตุให้มีผู้เสียชีวิต 1 คน บาดเจ็บ 3 คน ตรวจสอบที่บริเวณทางออกสีขาว-ฟ้า ล้มตะแคงอยู่กลางถนน คือ นางสาวอารตรี ซึ่งเป็นนักศึกษามหาวิทยาลัยเกษตรและเทคโนโลยีบุรีรัมย์ และมีหญิงอายุกว่า 50 ปีที่เป็นผู้ขับรถจักรยานยนต์ คู่กรณีได้รับบาดเจ็บคู่บาดเจ็บ ทราบว่าผู้ตายขี่รถจักรยานยนต์โดยมีเพื่อน 2 คน ซ้อนท้ายไปที่เกิดเหตุกรณีขี่ออกมาตัดหน้ารถผู้ตายจึงพุ่งชนเต็มแรง เจ้าหน้าที่ได้สอบปากคำทั้ง 2 ฝ่าย หลังจากอาการดีขึ้น รวมถึงตรวจสอบพยานแวดล้อมเพื่อหาสาเหตุที่แท้จริง อย่างละเอียดอีกครั้งต่อไป ช่วงเช้าวันนี้ รองประธานาธิบดี ไมค์ เฮนส์จากพรรครีพับลิกัน และจากพรรคเดโมเค ได้ขึ้นเวทีดีเบตนัดสำคัญ โดยจัดขึ้นที่รัฐยูธาโดยมีแผ่นอะคริลิกใส เพื่อป้องกันการแพร่ระบาดของ COVID-19 การดีเบทครั้งนี้ USA To Day ซึ่งหัวข้อสำคัญ มีเรื่องของการแพร่ระบาดของโรค COVID-19 บทบาทของตำแหน่งรองประธานาธิบดี นโยบายเศรษฐกิจ สภาพอากาศเปลี่ยน ฃการเหยียดผิว และการแต่งตั้งผู้พิพากษาที่ยังว่างอยู่ ทั้งหมดนี้ คือ Express News ค่ะ แต่ก็ต้องแลกกับผมเสีย ยาเสพติดแพร่ระบาด โดยมีการใช้ที่อยู่อาศัยอย่างเฮโรอีน และโอเคน นำไปสู่ผู้เข้าร่วมดังกล่าว กว่า 500 ลำ ต่างหลบเรืออยู่ในที่ปลอดภัย รอพายุผ่านพ้น และติดตามสถานการณ์อย่างใกล้ชิด ให้ทุกพื้นที่เฝ้าระวังทุกพื้นที่รวมถึงเตรียมความพร้อมกำลังเจ้าหน้าที่ ให้มีความเตรียมพร้อมสาธารณภัย อำนวยความสะดวก ให้ความช่วยเหลือเจ้าหน้าที่ตำรวจสเปนขบวนการค้ายาเสพติดครั้งใหญ่ ทางภาคตะวันออกเฉียงเหนือของประเทศ โดยมีการระดมกำลังเจ้าหน้าที่กว่าพันราย และนำเฮริคอรเตอร์ ก่อนที่จะมีการบุกบาเซโลนา จนสามารถจับกุมผู้ต้องสงสัยร่วมขบวนการค้ายาเสพติดมากถึง 51 ราย ปฏิบัติการกวาดล้างยาเสพติด พบยาเสพติดแพร่ระบาด บริเวณชุมชนของเมืองโดยมีการใช้ที่อยู่อาศัยในการซุกซ่อนยาเสพติด อย่างเฮโรอีนและโคเคน นำไปสู่ขบวนการดังกล่าว และนี่คือ Express News ค่ะ ขึ้นมาเป็นจังหวะที่รถเก๋ง มิซูบิชิสีขาว ของนางสาวจิตรี จึงชนกันอย่างจัง จึงทำให้นางสาวธิดารัตน์บาดเจ็บ ก่อนหน่วยกู้ภัยฉะเชิงเทรา เข้าช่วยเหลือโดยทางตำรวจจะสอบสวนทั้ง 2 ฝ่าย หาสาเหตุที่แท้จริงต่อไป นายเอมาโดเอ มาเครน ประธานาธิบดีฝรั่งเศสและให้กำลังใจผู้ประสบภัย พร้อมทั้งประเมินความเสียหายเบื้องต้น โดยคาดว่าต้องใช้เวลากว่า 1 เดือน เพื่อซ่อมแซมความเสียหายบ้านเรียนประชาชน ถนนและสะพาน ครั้งใหญ่ ก่อนหน้านี้พื้นที่บริเวณตอนใต้ของฝรั่งเศส ติดกับพรมแดนอิตาลี ทำให้เกิดน้ำท่วมและดินโคลนถล่ม ทำให้บ้านเรือนประชาชนได้รับความเสียหาย ผู้เสียชีวิต 5 ศพ และสูญหายกว่า 50 ราย และนี่คือ Express News ค่ะ ฃโดย AIS 5G คลื่นมากสุด ครอบคลุมสุด // เกิดเหตุไฟไหม้รถเก๋งติดแก๊ส บนถนนศรีราชา หมู่ 6 ตำบาลสรศักดิ์ ดับเพลิงเข้าดับไฟรถยนต์มาสด้า 2 สีขาว ฎผ 2091 กรุงเทพมหานคร ที่จอดอยู่ริมถนน ในสภาพถูกไฟไหม้ท่วมทั้งคัน ใช้เวลากว่า 20 นาที จึงสามารถควบคุมเพลิงได้ ปินต๊ะ ผู้ขับขี่รถยนต์มาถึงจุดเกิดเหตุ ได้กลิ่นเหม็นไหม้ออกมาจากฝากระโปรงหน้ารถ ก่อนไฟเผาวอดทั้งคัน ระบบแก๊สเกิดขัดข้องทำให้เกิดเหตุลุกไหม้ดังกล่าวทั้งนี้จะมีการสอบสวนอย่างละเอียดอีกครั้ง ต่อไป นายเกวิน วินซอง ผู้ว่าการรัฐแคริฟอร์เนีย สวนสนุกกลับมาเปิดทำการอีกครั้ง ก่อนที่สถานการณ์โควิดในแคลิฟอร์เนียร์ ยังคงที่ ก่อนที่จะอนุญาตให้สวนสนุกกลับมาเปิดบริการ ก่อนหน้านี้ดีสนี่ได้ประกาศลดพนักงาน สหรัฐอเมริกา จากการแพร่ระบาดของโควิด-19 ที่ส่งผลกระทบให้ต้องผิดสวนสนุกที่แคลิผอร์เนียร์ ตั้งแต่ฤดูใบไม้ผลิ และไม่มีกำหนด ขณะตัวเลขผู้ป่วยโควิด-19 ต่อเนื่อง ล่าสุดผู้ป่วยโควิด-19 ทั่วประเทศกว่า 7,777,000 ราย เสียชีวิต ทะลุ 216,000 ศพ และนี่คือ Express News สนับสนุนโดย AIS 5G เกิดอุบัติเหตุรถขนปลานิลไปชนประสานงานกันจนมีคนเจ็บ และเสียชีวติ จุดเกิดเหตุบริเวณหน้า อบต. วังหลวง หนองคาย ทำให้นายเดชา พูลำเจียง และนางสาวรัตนาบดี วัยนาประพฤก ทั้ง 2 คน บาดเจ็บสาหัส กู้ภัยน้ำเครื่องตัดถ่างและนำตัวคนเจ็บส่งโรงพยาบาลพิสัยเวท ของผู้เสียชีวิตออกมาจากรถได้ เล่าว่ารถบรรทุกเข้าไปตัวเมืองหนองคาย ส่วนรถปลานิลนั้นมุ่งหน้าเข้าอำเภอโพนพิสัย คาดว่าน่าจะ จุดเกิดเหตุ เกิดชนประสานงานกันและเกิดเสียงดังกลายเป็นเหตุสลดดังกล่าว วันนี้ตำรวจเกาหลีใต้เร่งสอบสวนหาสาเหตุเพลิงไหม้อย่างรุนแรงที่ออาคารพักอาศัยซึ่งเป็นอาคารสูง 33 ชั้น ย่านการค้า และเขตชุมชนพักอาศัย ของเกาหลีใต้ หลังจากที่เปลวไฟลุกไหม้ทำให้ต้องมีการอพยพคนเจ็บหลายร้อยคน แล้วอย่างน้อย 88 ราย ส่วนใหญ่เป็นแผลไฟไหม้และสำลักควัน สำนักข่าวยอกฮัก เป็นที่พักอาศัยของประชาชน 120 ครัวเรือน และมีร้านค้าต่าง ๆ ตั้งอยู่ด้านล่าง ด้านบนสุด และไปถึงชั้นดาดฟ้าอย่างรวดเร็ว ขณะผู้เชี่ยวชาญระบุว่า ที่ด้านนอกอาคารที่ไปติดไฟง่าย และนี่คือ Express Nes ที่ฉะเชิงเทราเกิดอุบัติเหตุคนขับรถพ่วงหลับในรถเสียหลักเกิดคูน้ำร่องกลางถนน ก่อนไปพาดกับเสาตอหม้อ 1 ช่องทาง เหตุเกิดที่ถนนเทพรัตน์ ที่ 37 ช่องทางด่วน ขาเข้าชลบุรี จังหวัดฉะเชิงเทรา เคราะห์ดีที่คนขับไม่ได้รับบาดเจ็บ ส่วนที่สมุทรปราการมีรถเสียหลักชนเสาไฟฟ้าหักค่อน 8 ต้น วารีน้อย ใกล้แยกไฟแดงบางน้ำจืด อำเภอบางพลี เจ้าหน้าที่ได้ตรวจสอบพบเสาไฟทับบ้านเรือนประชาชนเสียหาย 4 หลัง กลางแยกหักโค่นอีก 1 ต้น และมีท่อประปาแตก มีน้ำรั่วไหล คยขับซึ่งได้รับบาดเตบอกว่ากำลังขับรถเข้าไปลานจอดรถบริษัทดังกล่าว ขณะนั้นมีฝนตกลงมา จังหวะที่เยืยบ เสียหลัก ลื่นถะไลอุบัติเหตุ สำนักงานตำรวจแห่งชาติสเปนพบลูกไก่จำนวน 26,000 ตัว ถูกทิ้งอยู่ในสนามบินบาราคัส3 วันแล้ว ซึ่งตำรวจไม่ทราบว่าให้เป็นเจ้าของบรรจุลูกไก่เหล่านี้ โดยลังกระดาษอยู่ในสภาพเปียก และเปื่อยยุ่ย ทำให้ไม่สามารถเคลื่อนย้าน กว่า 6,000 ตัวตายเพราะขาดอาหารและขาดน้ำมาหลายวัน เจ้าหน้าที่องค์กรพิทักษ์สัตว์ของสเปน ได้มาช่วยลูกไก่ที่เหลือกว่า 20,000 ตัว ขณะที่ซากลูกไก่ที่ตายแล้ว บริเวณ อย่างไรก็ตามตำรวจบอกว่าจนถึงตอนนี้ ยังไม่ทราบว่าใครเป็นคนพาลูกไก่พวกนี้มาทิ้งไว้ที่สนามบิน จะต้องมีการตรวจสอบต่อไป ทั้งหมดนี้คือ Express N หลังฝนตกต่อเนื่องในพื้นที่จังหวัดนครราชศรีมา มีปริมาณน้ำที่เพิ่มสูงขึ้น เช่นเดียวกับฝายเก็บน้ำหนองแร้งเฒ่า แก้มลิงหนองแล้งเฒ่า อำเภอพิมาย น้ำเพิ่มสูงขึ้นจนล้นฝาย หลังน้ำทั้งหมดไหลมาจากลำน้ำมาดที่จังหวัดบุรีรัมย์ ที่ฝายเก็บน้ำหนองแร้งเฒ่า ที่เพิ่มสูงอย่างรวดเร็วแล้วก็ล้น ทางการเกษตรจนเสียหาย นายอำเภอพิมายเตรียมความพร้อมรับมือกับสถานการณ์น้ำท่วมในพื้นที่ ให้ติดตามการประกาศแจ้งเตือนอย่างใกล้ชิด เพื่อรับมือกับสถานการณ์ได้อย่างถูกต้องรวดเร็ว ประเทศเมียนมาร์พบผู้ป่วย COVID-19 รายใหม่ โดยเมื่อวันพฤหัสบดีที่ผ่านมาพบผเพิ่ม 1,400 ราย ทำให้ยอดผู้ป่วยเพิ่ม 1,000 รายและเสียชีวิต 510 ศพ โดยส่วนใหญ่อาศัยอยู่ที่นครย่างกุ้ง ศูนย์กลางการเงินของเมียนมา ส่งผลให้มีการประกาศล็อกดาวน์ย่านชุมชนที่เกิการแพร่ระบาด ขณะที่กระทรวงสาธารณสุขเมียนมาระบุ นครย่างกุ้งมีผู้คนอาศัยอยู่เป็นจำนวนมาก สาธารณะที่แออัด ส่งผลให้โรค COVID-19 แพร่ระบาดอย่างรวดเร็ว นำไปสู่ความกังวลว่าเมียนมาอาจจะประสบปัญหาผู้ป่วยล้มโรงพยาบาล และนี่คือ Express News ค่ะ ใคร ๆ ก็ใช้เป็นดาวน์โหลดได้แล้ววันนี้ เกิดอุบัติเหตุ รถเก๋งประสานงานกับรถสิบล้อที่ถนนสายภูกระดึง จังหวัดเลย ที่ 281-282 เจ้าหน้าที่พบรถเก๋ง HHonda Civic สีขาว ขับรถประสานงานจนสภาพหน้ารถยุบไปครึ่งคัน อายุ 28 ปี คนขับถูกอัดก๊อบปี้คาพวงมาลัย นำร่างออกมาส่งชันสูตรที่โรงพยาบาลภูกระดึง พบรถสิบล้อคู่กรณีเสียหลักลงข้างทาง อายุ 29 ปี คนขับรอที่เกิดเหตุ สอบสวนทราบว่าผู้ตายเป็นพนักงานร้านสะดวงซื้อ กำลัง ถึงที่เกิดเหตุเป็นถนน 2 เลนสวนกัน กับรถสิบล้อ ทำให้สภาพหน้ารถพังยับเยิน ถูกอัดก๊อบปี้คาพวงมาลัย ประสานเจ้าหน้าที่พิสูจน์หลักฐานเข้าตรวจสอบ วานนี้ถังน้ำมันดีเซลที่อยู่ในเขตทาริกอัลดีดี ในกรุงเลบานอน เกิดการระเบิดรุนแรงและมีไฟลุกไหม้ ประชาชนที่อยู่ในบริเวณนั้นต่างพากันวิ่งหนี ให้มีผู้เสียชีวิต 4 ศพ ของประชาชนได้รับความเสียหาย รายงานว่าถังน้ำมันอยู่บริเวณใต้ติดที่ตั้งอยู่ในอาคาร แต่เบื้องต้นยังไ ที่ทำให้ถังน้ำมันระเบิด เหตุการณ์นี้เกิดขึ้นหลังเพียง 2 เดือน หลังการระเบิดสารแอมโมเนียม ที่ท่าเรือกรุงเบรุส ไปเกือบ 200 ศพ สร้างความหายมูลค่าหลายพันล้านสหรัฐและทั้งหมดนี้คือ Express News ค่ะ 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express new (3999)</dc:title>
  <dc:creator/>
  <cp:keywords/>
  <dcterms:created xsi:type="dcterms:W3CDTF">2021-03-23T09:13:11Z</dcterms:created>
  <dcterms:modified xsi:type="dcterms:W3CDTF">2021-03-23T09: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09.00 น.</vt:lpwstr>
  </property>
  <property fmtid="{D5CDD505-2E9C-101B-9397-08002B2CF9AE}" pid="3" name="subtitle">
    <vt:lpwstr/>
  </property>
</Properties>
</file>